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31</w:t>
      </w:r>
      <w:r>
        <w:t xml:space="preserve"> </w:t>
      </w:r>
      <w:r>
        <w:t xml:space="preserve">มี.ค.</w:t>
      </w:r>
      <w:r>
        <w:t xml:space="preserve"> </w:t>
      </w:r>
      <w:r>
        <w:t xml:space="preserve">63)</w:t>
      </w:r>
    </w:p>
    <w:p>
      <w:pPr>
        <w:pStyle w:val="Date"/>
      </w:pPr>
      <w:r>
        <w:t xml:space="preserve">วันอังคารที่</w:t>
      </w:r>
      <w:r>
        <w:t xml:space="preserve"> </w:t>
      </w:r>
      <w:r>
        <w:t xml:space="preserve">31</w:t>
      </w:r>
      <w:r>
        <w:t xml:space="preserve"> </w:t>
      </w:r>
      <w:r>
        <w:t xml:space="preserve">มีนาคม</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วีณา ฟักทอง - ผู้ดำเนินรายการ) สวัสดีค่ะ ต้อนรับทุกคนนะคะ การแถลงข่าวศูนย์บริหารสถานการณ์โควิด หรือ ศบค. จากทำเนียบรัฐบาล นะคะ 30 นาทีเราจะมีการแถลงความคืบหน้ารวมถึงมาตรการต่าง ๆ นะคะ โดยคุณผู้ชมทางบ้านนะคะ สามารถติดตามได้ที่สถานีวิทยุโทรทัศน์แห่งประเทศไทย NBT จากสถานีของเรานะคะ รวมแล้วกว่า 20 สถานีด้วยกัน นอกจากนี้ยังสามารถติดตามรับชมได้ผ่านทาง Page Facbook NBT2HD สำนักข่าวไทย ศูนย์ข้อมูล Facebook ของไทยคู่ฟ้าค่ะ เพื่อจะให้ทุกท่านได้ติดตามข้อมูลสถานการณ์ คำถามข้อสงสัยต่าง ๆ สามารถส่งเข้ามาได้นะคะ เราจะมีการรวบรวมเพื่อที่จะให้หน่วยงานที่เกี่ยวข้องนั้น ลำดับแรกค่ะเรียนเชิญทางนายแพทย์ทวีศิลป์ วิษณุโยธิน สบค. แถลงในรายละเอียดวันนี้ค่ะ</w:t>
      </w:r>
    </w:p>
    <w:p>
      <w:pPr>
        <w:pStyle w:val="BodyText"/>
      </w:pPr>
      <w:r>
        <w:t xml:space="preserve">(นายแพทย์ทวีศิลป์) สวัสดีครับ พี่น้องสื่อมวลชน และสื่อมวลชนนะครับ ผมนายแพทย์ทวีศิลโฆษกของ ศบค. นะครับ มาทำหน้าที่แถลงสถานการณ์ศูนย์บริหารสถานการณ์โควิด หรือหรือ ศบค. นะครับ วันที่ 31 มีนาคม 6 วันนี้ท่านนายกรัฐมนตรี พลเอก ประยุพลเอกประยุทธ์ จันทร์โอชานะครับ คณะรัฐมนตรี อยู่ที่ทำเนียบรัฐบาลตรงนี้นะครับ ก็โดยใช้ระบบ VDO conference นะครับ ซึ่งเป็นครั้งที่ 2 แล้ว ก็ได้เห็นภาพนะครับว่าท่านเองก็ได้มาการปรับเปลี่ยนวิธีการ ในเรื่องของการสร้างระยะห่างทางบุคคล ซึ่งทำเนียบรัฐบาล การประชุมจะมีคนจำ ตอนนี้ก็ได้มีการปรับให้เข้ากับสถานการณ์ ท่านรัฐมนตรีต่าง ๆ รองนายกนะครับ หลายท่านก็ไปอยู่ ณ ประจำของกระทรวงนะครับ ที่ตั้งของท่าน ก็ทำให้เราเห็นภาพนี้นะครับ เราปรับเปลี่ยนกันอยู่เป็นเรื่องปกตินะครับ ท่านนายกรัฐมนตรี ยังได้ขอขอบพระคุณนะครับ ทางพี่น้องประชาชน ในเรื่องของการสร้างปรากฏการณ์ที่ครั้งหนึ่งแล้วจริง ๆ แล้วเกิดขึ้นตั้งแต่วันอาทิตย์ที่ผ่านมา 2 ทุ่ม การนัดหมายของพี่น้องประชาชนที่อยู่ในพื้นที่กรุงเทพมหานครและต่างจังหวัด คือ การปรบมือให้กำลังใจบรรดาแพทย์ พยาบาล เจ้าหน้าที่สาธารณสุขทั่วประเทศนะครับ ซึ่งเป็นปราฏเป็นปรากฏการณ์ที่เราเห็นไม่บ่อยนัก แต่อย่างไรก็ตามแต่ทำให้เป็นปรากฏที่ท่านต้องขอขอบคุณ การให้กำลังใจซึ่งกันและกันที่เกิดขึ้นในคนไทย ซึ่งตอนนี้มีความสำคัญเป็นอย่างยิ่ง ท่านก็ทราบซึ้งใจนะครับ ส่งกำลังใจมายังแพทย์และพยาบาลที่ตอนนี้เป็นผู้ที่ทำงานหนักมาก ๆ เพื่อพี่น้องประชาชน ทุกข้อมูล ทุกข้อความท่านนายกฯ ให้ความสำคัญเป็นอย่างยิ่ง และนำมาสู่มาตรการในการที่จะจัดการนะครับ ทางการแพทย์ทั้งหลายก็จะนำส่งถึงมือพี่น้องประชาชน รวมถึงแพทย์ บุคลากรทั้งหลายในเร็ววันนี้ด้วยนะครับ ครับ ก็ในวันนี้ผมจะได้นำเรียนในสถานการณ์ของสถานการณ์การติดเชื้อการระบาดของโรค COVID-19 แล้วก็ของโรค ตอนนี้สถานการณ์ของโลกนะครับ อยู่ที่การติดเชื้อของโรคนะครับ 783,100 นะครับ คน แล้วกันนะครับ คน แล้วก็มีอาการหนักอยู่ที่ 29,597 คน มีหายแล้ว 165,350 คน 35 คน 7,700 คน ไปเรื่องของ… นะครับ ของสถานการณ์โลก เห็นว่าทางสหรัฐอเมริกา เป็นประเทศที่สูงที่สุดนะครับ 163,470 มีอิตาลี… China นั่นก็คือ จีน เยอรมัน อิหร่าน อังกฤนะครับ สวิสเซอร์แลนด์ เบลเยียม นะครับ แล้วก็ตามมาหลากหลายนะครับ ที่เกินกว่า 1,000 ก็เป็น ตุรกี แคนาดา นะครับ ลำดับที่ 35 นะครับ ในเมือวานนี้ เราไปดูตัวเลขสะสมของประเทศไทยครับ ตอนนี้ยืนสะสมอยู่ที่ 1,151 รายใหม่คือ 127 และเสียชีวิต 10 คน ในรายที่เสียชีวิตนี่นะครับ ก็มีรายละเอียดก็คือ เป็นผู้ป่วยชายไทย อายุ 48 ปี อาชีพนักดนตรี ทำงานอยู่ที่กรุงเทพมหานคร มีประวัติส่วนตัว คือ เบาหวาน แล้วก็มะเร็งนะครับ ได้เริ่มป่วยตั้งแต่วันที่ 20 มีนาคม ด้วยอาการไอ้ และไข้นะครับ กลับจากกรุงเทพฯ ไปต่างจังหวัด แล้วมีอาการหอบมากขึ้น จึงไปที่โรงพยาบาลอำเภอแห่งหนึ่ง ในจังหวัดทางภาคอีสาน แล้วก็ถูกส่งต่อไปรักษา ได้เข้ารับการรักษาจากโรงพยาบาลจังหวัดแห่งหนึ่งทางภาคอีสาน ก็พบว่ามีปอดอักเสบ แล้วก็อาการรุนแรงขึ้น จนกระทั่งระบบการหายใจล้มเหลว แล้วมีการติดเชื้อในกระแสเลือดที่รุนแรง เสียชีวิตในเวลา 05.00 ของวันที่ 30 มีนาคม ขอแสดงความเสียใจไปยังญาติพี่น้องของผู้เสียชีวิตด้วยนะครับ ตอนนี้ในรายงานของทางผู้ที่ติดเชื้อ เป็นสัญญาณไทย เป็น 1,407 สัญชาติอื่น ๆ 407 กรุงเทพมหานคร ยังมีอันดับที่สูงอยู่นะครับ 869 แล้วก็ทางตะวันออกเฉียงเหนือ 77 ภาคเหนือ 55 ภาคกลาง 172 ภาคใต้ 206 ไปดูที่กลุ่มอายุก็ยังคงไว้อยู่ที่กลุ่มวัยทำงาน ดังเราได้เห็นภาพกันสม่ำเสมอนะครับ ที่บอกว่าสม่ำเสมออย่างนี้ก็ไม่ควรจะสม่ำเสมออย่างนี้ควรจะลดน้อยลงกันไปเรื่อย ๆ 20-29 ปีนะครับ อยู่ตรงนี้ เห็นภาพนะครับ 20-29 ปี หญิงจะมากกว่าชายแล้ว ถ้าเป็น 30-39 ปี ชายมากกว่าหญิง 40-49 ปี ชายมากกว่าหญิง 50-59 ปี ชายมากกว่า หญิง ตรงมีอะไรเดี๋ยวมีการวิเคราะห์กันให้ทราบนะครับ อายุน้อยที่สุด 6 เดือน สูงสุด คือ 84 ปี อายุเฉลี่ยอยู่ที่ 39 ปี สำคัญตรงอายุเฉลี่ย 39 ปี เน้นย้ำว่าวัยของพวกเรานะครับคนที่ต้องเดินทางคนที่ต้องออกนอกบ้าน คือ คนที่เป็น สามารถเป็นพาหะเชื้อ นำไปติดเชื้อคนในบ้าน คนที่เป็นผู้สูงอายุ แล้วก็คนอายุน้อย ๆ ได้ ทุกคนต้องเฝ้าระวังตัวเอง ไปดูภาพหนึ่งซึ่งแสดงถึงแนวโน้ม วันนี้อยากจะเน้นย้ำอีกครั้งหนึ่งนะครับว่า คนที่วัยทำงานอย่างที่ว่าทำให้ตัวเลขยอดของตอนนี้ออกไปที่ 1,651 เป็นภาพรวมนะครับแล้วก็แล้วก็ในรายใหม่ เส้นสีแดง ไป 127 ถ้ากลับไป 3 วันนะครับ 143 , 136 ถามว่าพึงพอใจไหมนะครับ กลับไปดูวันที่เราแถลงเป็นภาวะฉุกเฉินโดยท่านนายกรัฐมนตรี คือ วันที่ 26 มีนาคม ซึ่งยังไม่ถึง 7 วันนะครับ ผลของวันนี้คือ 127 นี่เป็นปรากฎการณ์ที่เกิดขึ้นของคนติดเชื้อเมื่อประมาณ 5-7 วันก่อน มาแสดงอาการ นั่นหมายความว่า หลังจากวันที่ 26 หรือ 27 นี่นะครับ ก็คงต้องบวกรวมไปอีก 7 วัน ถ้าพี่น้องเราร่วมมือกันดี ตัวเลขของการติดเชื้อใหม่ ควรจะลดลง มาตรการอย่างที่ท่านนายกรัฐมนตรีบอกไว้นะครับว่า เราเอาไปจากเบาไปหาหนัก ตัวเลข 3 วันนี้ 142 136 127 พึงพอใจระดับหนึ่ง อย่างที่ท่านนายกฯ แต่ท่านบอกไม่นิ่งนอนใจ ยังต้องติดตามตัวเลขนี้อย่างใกล้ชิดให้ทางกระทรวงสาธารณสุข สาธารณสุขนะครับได้ดูแลตัวเลขนี้อย่างใก้ลชิด และมารายงานโดยสม่ำเสมอ ในรายละเอียดของผู้ที่ติดใหม่ 127 ราย นะครับ ปรากฏว่ากลุ่มใหญ่คือ 62 ราย มาจากสนามมวย สถานบันเทิง สัมผัสผู้ใกล้ชิดกับผู้ป่วยยืนยันก่อนหน้า กลุ่มก้อนนี้ 62 คน ผู้ป่วยอื่น ๆ 49 คนรายละเอียดก็คือเดินเดินทางกลับจากต่างประเทศ อันนี้เป็นคนไทย แล้วก็ถัดไปคือ คนต่างชาติเดินทางมาจากต่างประเทศนะครับ อาชีพเสี่ยง แล้วก็เป็นบุคลากรทางการแพทย์และสาธารณสุข มีรายงานในวันนี้ 3 ราย อันนี่เราจะพยายามที่จะรวบรวมข้อมูลในภาษาด้านระบาดวิทยา ก็ต้องคลีนเรียนว่ากลุ่มนี้นะครับก็ท่านรองนายกรัฐมนตรี ท่านฃรัฐมนตรีว่าการกระทรวงสาธารณสุข ท่านอนุทิน ชาญวีรกุล ลงลึกเลยนะครับ ว่าเกี่ยวโยงกับเรื่องของการปฏิบัติหน้ากับผู้ป่วยหรือไม่ ถ้าเป็นเรื่องของส่วนต้องแยกออกไป ตอนนี้ที่เกี่ยวโยงกันมานะครับ ใน 3 รายนี้ เชื่อมโยงกันกับการดูแลผู้ป่วยนะครับ ซึ่งทางกระทรวงสาธารณสุขก็ต้องมีการหามาตรการป้องกัน ซึ่งเมื่อวานนี้ทางท่านปลัดฯ สุขุมได้มาพูดถึงเรื่องอุปกรณ์ทางการแพทย์ เพื่อต้องกันเต็มที่ ให้กับพี่น้องเราที่ทำงานทางด้านนี้เป็นด่านหน้า อื่น ๆ อยู่… รายละเอียดการสอบสวนโรคอีก 2 ราย รวมแล้ว 127 ไปดูรายใหม่ ที่จำแนกตามพื้นที่นะครับ จะเห็นว่าเส้นสีฟ้าเป็นกรุงเทพมหานครและนนทบุรี สีแดงเป็นจังหวัดอื่น ๆ นั่นหมายความว่า ต่างจังหวัดทั้งหมดนะครับ สีฟ้า ยังเยอะอยู่ ยังมากอยู่ ถึงแม้แนวโน้มว่าจะลดลงใน 2-3 วันนี้ ต้องขอขอบคุณชาวกรุงเทพมหานคร แต่ถ้าเปรียบเทียบการลดลงของ ถ้าเปรียบเทียบโดยภาพรวมของกรุงเทพมหานครนะครับ กลับกลายเป็นว่าถ้าดูจากต้นเดือน พีคสูงสุดคือวันที่ 29 แล้วก็ลดลงมายังไม่เท่ากับก่อนหน้านี้ ตั้งแต่วันที่ 10 ต้น ๆ ต้องน้อยกว่านี้เยอะ เรายังต้องทำอะไรมากกว่านี้หรือเปล่าครับคนกรุงเทพมหานคร การที่ท่านออกมานอกถนน ต้องมีความจำเป็นจริง ๆ ที่ต้องออกมา ที่จะต้องเว้นระยะห่าง 2 เมตร ทุกท่านต้องร่วมมือกันนะครับ คนที่อยู่ที่นี่ ประชากรกรุงเทพมหานครนี่ รวม ๆ กันแล้ว เป็น 10 ล้านคน ทางระบาดวิทยา สามารถที่จะเป็นพาหะโรคหรือรังโรคนะครับ ถ้าพูดถึงในภาษาทางด้านหมอนี่นะครับ จะต้องมีการดูแล ส่วนพี่น้องต่างจังหวัดก็ต้องไม่นิ่งนอนใจ ตัวเลขสียังอยู่ที่ทรง ๆ อยู่ สีแดง กราฟ 2 เส้นเมื่อวานนี้ กับวันนี้ขึ้นมาอยู่จำนวนสูงมาก ต้องขอความร่วมมือทุกท่าน ไปดูจำนวนผู้ป่วยยืนยันตามรายสัปดาห์นี่จะเห็นละเอียดยิ่งขึ้นเลยครับ สัปดาห์ที่ 13, 14 อันนี้ก็คือเป็นช่วงเวลาที่เราไล่ขึ้นมาตั้งแต่มีมาตรการการระบาดขึ้นมานะครับ 14 นี่ก็คือสัปดาห์ล่าสุดที่เขาเก็บข้อมูลได้จะเห็นนะครับ ว่า การสัมผัสใกล้ชิดกับผู้ป่วย ที่ยืนยันรายก่อน เพิ่มขึ้นจาก 10 เป็น 67 เป็น 164 เป็น 155 แผนภูมิตัวนี้อยากจะเน้นย้ำ ว่ามีความสำคัญสูงมาก ถ้าท่านรับทราบว่า เพื่อนของท่าน ญาติของท่านติดเชื้อ ท่าน Home Quarantine ดูแลตัวเองเต็มที่นะครับ เพราะท่านเป็นกลุ่มเสี่ยงที่จะต้องติดเชื้อแล้ว มาดูกันที่สนามมวยนะครับ ที่เห็นเป็นข่าวก่อนหน้านี้ จากหลักหน่วยเป็นหลักร้อยขึ้นมาในสัปดาห์เดียว แล้วก็ลดน้อยลง เหลือ 65 และเหลือ 61 ซึ่งเป็นตามของโรค 14 วันที่เราว่านะครับ จะเป็นช่วงเวลาของการระบาด อันนี้ก็เลยมาพอสมควร ก็จะเห็นว่าตัวเลขลดลง แต่เขาบอกว่า Granal 1 2 3 เพราะฉะนั้นตรงนี้ไม่ได้อยู่ ไม่ได้อ้างเป็นสนามมวยแล้วครับ กลายเป็นว่า คนที่ติดจากสนามมวย ไปอยู่ที่บ้าน ก็เป็นกลุ่มที่ 1 นี่นะครับ คือ สัมผัสกับคนใกล้ชิดที่ติดมาก่อนหน้านี้นะครับ มันเลยไปกองกันอยู่กราฟข้างบน ต้องบอกว่าตอนนี้สิ่งนี้ก็ต้องบอกกับทุก ๆ ท่านว่าเป็นความเสี่ยงไปแล้ว ส่วนคนไทยที่เดินทางกลับจากต่างประเทศ แนวโน้มเพิ่มขึ้นเรื่อย ๆ ครับ จาก 4 มาเป็น 28 แล้วก็ 51 3 ตัวเลขนี้ต้องไม่นิ่งนอนใจนะครับ ท่านมีลูกหลาน ญาตที่เดินทางกลับมาจากประเทศ ตอนนี้ได้ข่าวว่าประเทศที่ติดระบาดมาก ก็เป็นประเทศยอดฮิตที่เราไปกัน พอกลับมาเสร็จแล้วหลาย ๆ คนให้ความร่วมมือดีมากครับ ถ่ายรูปมาว่าอยู่บ้านอย่างดี แต่หลายคนยังไม่ให้ความร่วมมือ ก็จะกลับกลายไปเป็นแหล่งเพาะเชื้อใหม่ขึ้นมา ส่วนสถานบันเทิง ตัวเลขนี้เรายังสงสัยอยู่ว่าทำไมยังทรง ๆ อยู่ มีอะไรอยู่ไหม ในการที่มีมาตรการตรงนี้แล้ว มีมาตรการตรงนี้ แต่อย่างที่บอกนะครับ มาตรการยังไม่ครบ 7 วัน ตัวเลขก่อนหน้าการประกาศสถานการณ์ฉุกเฉิน ประทานโทษ ก็ทำให้ตัวเลข 11 ไปที่ 37, 43 และ 36 อันนี้เชื่อมโยงกันไปได้ ณ ตอนนี้ ขอร้อง ของดเว้นเลยนะครับ ไม่มร่วมสังสรรค์บันเทิงใด ๆ ทั้งสิ้นนะครับ ไปที่จำแนกรายภาค เราจะเห็นว่ากรุงเทพมหานคร กราฟเส้นที่ส้มนี้ สีแดงนี้ จะมีจำนวนสัมผัสสูงสุดก็คือสัมผัสกับคนอื่น ๆ ภาคใต้ ภาคกลาง ตะวันออกเฉียงเหนือ ภาคเหนือ ก็รองลงมานะครับ จะเห็นว่าภาคกลาง กับกรุงเทพมหานครนี่จะนำโด่งที่สุด ส่วนมวยแน่นอนครับ กทม. ใช้คำว่า ถ้าใช้คำศัพท์ถ้าเป็นภาษาทางศัพท์ ก็คือ ออกมาเป็นแหล่ง ออกไปจำนวนมากทีเดียว กลับจากต่างประเทศก็ กทม. นะครับ สถานบันเทิงก็ กทม. ในสถานที่แออัดก็ กทม. คนต่างชาติกลับมาเดินทาง กลับมาอยู่ที่นี่ ยกเว้นการร่วมพิธีทางศาสนา อันนี้อยู่ภาคใต้ ก็คือ 3 จังหวัดชายแดน ที่เราได้นำเสนอมาก่อน กระจายในประเทศไทยตามแผนที่ ซึ่งตรงนี้ต้องบอกจำนวนต่าง ๆ ไว้นะครับ เพราะว่า เชื่อว่า กับ… ในฐานะที่ทางฝ่ายปกครองคงจะได้ข้อมูลไปพร้อม ๆ กัน ในตรงนี้จะเห็นว่ากรุงเทพมหานครจะเป็นเส้น เราใช้กราฟเป็น … เพื่อแสดงการกระจายตัว และความหนาแน่น กรุงเทพมหานคร 175 ณ วันที่ 31 มีทั้งหมด กระจายของทั่วประเทศ 1,677 คน กรุงเทพมหานครอันดับที่ 1 นนทบุรีภูเก็ตนี่ 55 ยะลานี่ 48 สมุทรปราการ 41 ชลบุรี 33 แล้วก็ไปทางขวามือคือสงขลา 30 22 ปทุมธานี 27 สุราษฎร์ธานี เท่ากันคือ 11 นครปฐม กาญจนบุรี สมุทสาคร จำนวนเท่ากัน นอกนั้นก็เป็นรายย่อย ๆ นะครับ ที่รวมกันแล้ว ระหว่างการสอบสวนอยู่อีก 270 นะครับ ส่วนเรื่องของจังหวัดที่มีรายใหม่ อันนี้มีความสำคัญที่อยากจะให้ดู ใน 127 คนล่าสุด ที่ผมรายวันนี้ ทางกรมควบคุมโรค นำตัวเลขขึ้นมา แล้วก็มาใส่จุดให้ท่าน ว่าขณะนี้ที่เราขอให้อย่าให้มีเคสใหม่ขึ้นมาเลยก็ยังเกิดขึ้นนะครับ แน่นอนครับ กระจุกตัวกันมาก ๆ ก็คือ กรุงเทพฯ นะครับ ร่วม ๆ เกือบ 100 นะครับ ที่เท่ากัน คือ 6 อยู่ นครปฐม 3 และตัวเลขที่เท่ากัน อีก 3 จังหวัด คือ สมุทรสาคร ศรีสะเกษ ทำอย่างไรที่กราฟตัวนี้จะให้มีแดงน้อยที่สุด ในวันพรุ่งนี้น้อยที่สุดกว่านี้ ต้องพยายามใช้ทุกวิถีทาง และที่สำคัญที่สุด Social Distancing หรือการเว้นระยะห่างทางบุคคล ทางสังคม ที่เราเน้นย้ำกันอยู่ตอนนี้เป็นเรื่องที่สำคัญมาก ๆ ยังพอมีเวลาที่จะได้นำเรียนกับสิิ่งที่เราจะคุยกันนะครับ วันนี้เป็นการประชุมคณะรัฐมนตรีนะครับ ไม่ได้เป็นประชุมของศูนย์ เราจึงได้นำชุดข้อมูลสั่งการที่ได้เกิดขึ้นในช่วงสัปดาห์ก่อน มาแจ้งให้ทราบนะครับ มีการทวนสัญญาณว่า เอ๊ะเรื่องการหยุดกิจกรรม เพิ่มมาตรการป้องกันโรค COVID-19 นี้ มันมีเพิ่มขึ้นมาหลากหลายนี่ เช่น ให้งดถ่ายทอดการชกมวย ให้งดกองถ่ายภาพยนตร์นะครับ ไม่ให้มีวินมอเตอร์ไซค์รับจ้าง แข่งเรือเจ็ตสกีหรือเปล่า ผมฟังคำต่าง ๆ เหล่านี้ เกิดขึ้นจริงจากทางท่านรองนายกรัฐมนตรี วิษณุ เครืองาม พูดเมื่อวานนี้ขึ้นมา เป็นกิจกรรมที่มีความเสี่ยง แม้กระทั่งการตักบาตร แต่ท่านขอความร่วมมือ แล้วก็หาวิธีการที่จะลดความเสี่ยงนั้นด้วย อย่างกรณีของเรื่องการถ่าย กองถ่ายภาพยนตร์ อันนี้ถูกปรากฎมาตั้งแต่ท่านอัศวิน ขวัญเมืองลงนามในวันที่ 23 มีนาคมแล้ว ใน ข้อที่ 6 ว่าขอความร่วมมือภาครัฐ เอกชน ในการงดกิจกรรมการรวมพล อันหนึ่งคือการทำละครและภาพยนต์ และการเข้าชมเทปโทรทัศน์ หรือผลิตรายการสด นั่นคือความร่วมมือ แต่ถ้าท่านยังทำอยู่ท่านมีความเสี่ยง ท่านรองนายกฯ ก็พูดตรงนี้มา เพื่อขอให้ ยังเห็นแข่งกันอยู่ในแม่น้ำลำน้ำเจ้าพระยา หรือลำน้ำต่าง ๆ มีการแข่งเจ็ตสกี หรือในแหล่งน้ำต่าง ๆ ท่านบอกว่ามันไม่ควรแล้ว มาประเด็นถัดไปก็คือ เรื่องของคำถามที่เกิดขึ้นมานะครับ จากการที่มีความกังวลใจเรื่องการใช้งบกลาง บอกว่า เป็นงบประมาณที่ใช้ในการฉุกเฉินวิกฤตนี่ มีการควบคุมดูแลกันอย่างไรนะครับ ท่านนายกรัฐมนตรีให้ความสำคัญเรื่องนี้มาก ท่านบอกว่า การจัดสรรงบกลางนี่ ที่สำคัญตอนนี้ คือ ค่าตอบแทนบุคลากรทางการแพทย์ ค่าเสี่ยงภัยนะครับ ค่าล่วงเวลาอะไรทั้งหลายนี่ กระทรวงสาธารณสุขรับไป ท่านรองนายกรัฐมนตรี และท่านปลัดกระทรวงสาธารณสุข รับทราบตรงนี้ และที่สำคัญ คือ เตรียมโรงพยาบาลสนาม ซึ่งทุกอย่างนี้เห็นภาพชัดขึ้นมาขึ้นมา ณ ตอนนี้แล้ว ตั้งแต่ตอนนี้ มันมีเรื่องของผู้ร้องเรียนการที่จะนำเข้า ทั้งเรื่องของยา อุปกรณ์ทางการแพทย์ ก็ขอให้ อย. ยกเว้นระเบียบตรงนี้ ได้ดำเนินการไปแล้วนะครับ โดยทางการใช้อำนาจทาง พ.ร.บ. พ.ร.ก. ฉุกเฉิน พ.ร.ก ฉุกเฉิน อย่างเป็นรูปธรรม แล้วก็เราได้เคยพูดออกไปแล้วนะครับว่า ในประเด็นต่าง ๆ เหล่านี้ ผ่อนปรน ภาษาทางสื่อบอกว่าไปปลดล็อกมันแล้ว ผมเหลือประเด็นอีกนิดหนึ่งก่อนที่จะเป็นคำถามนะครับ ก็คือประเด็นที่ต้องชื่อชม ท่านนายกฯ ก็ชื่อชมนะครับ ทางโซเชียลมีเดีย มาร่วมกันเป็นแนวทางเดียวกัน เราจะช่วยชาติกัน ของตอนนี้ต้องเอ่ยนามนะครับ อันนี้เป็นเรื่องของการช่วยกันนะครับ ก็ไปดูเอาเองนะครับ เห็นว่าอีเจี๊ยบเลียบด่วน สำคัญคนนี้ ไปบอกล่วงหน้าเลยนะครับ สถานการณ์ฉุกเฉินนะ พรุ่งนี้วันที่ 1 เมษายน คือเป็น April Fool Day การโกหกการทั้งโลก เป็นวัฒนธรรมของทางฝรั่งเขามา อย่ามาทำโกหกในเรื่องของทางด้านไวรัสโควิด บอกว่าตัวเองติดเชื้อ ตัวเองป่วยอยู่ ออกข่าวออกมาในโซเชียลทั้งหลายนี่ ขอบคุณนะครับ ทางคุณอีเจี๊ยบเลียบด่วนได้บอกเรื่องไวรัสโควิดมาโพสต์เล่นนะ คุกแน่นอนนะครับ ก็ขอบพระคุณครับ นี้คือประโยชน์ที่จะต้องช่วยกันนะครับผม เอาล่ะครับวันนี้ เราใช้วิธีการในการที่จะถ่ายทอดสด เราได้ออกมาตรการให้ทางนักข่าวได้อยู่ที่บ้านนะครับ แล้วก็เกี่ยวสัญญาณไปทางหลายช่องทาง เดี๋ยววันนี้คงมีคำถามอยู่ใช่ไหมครับ</w:t>
      </w:r>
    </w:p>
    <w:p>
      <w:pPr>
        <w:pStyle w:val="BodyText"/>
      </w:pPr>
      <w:r>
        <w:t xml:space="preserve">(คุณปวีณา) อย่างที่คุณหมอบอกว่า สื่อมวลชนหลายสำนักทำงานของตัวเองนะคะ และหลายที่ทำงานอยู่ที่บ้าน ก็ยังฝากคำถามผ่านมา เริ่มจากคำถามแรก แล้วก็ถามมาหลายสำนักทีเดียว เรื่องของกระแสข่าว เรื่องของการชัดดาวน์กรุงเทพฯ บ้าง ในเรื่องนี้เป็นอย่างไรคะคุณหมอ</w:t>
      </w:r>
    </w:p>
    <w:p>
      <w:pPr>
        <w:pStyle w:val="BodyText"/>
      </w:pPr>
      <w:r>
        <w:t xml:space="preserve">(นายแทพย์ทวีศิลป์) ว่า เราใช้วิธีการเฉพาะบางจุด กรุงเทพมหานครก็ยังเป็นตามประกาศเดิมอยู่ ไม่ได้มีข้อสั่งการจากท่านนายกรัฐมนตรี ใด ๆ เพิ่มเติมเลยครับ</w:t>
      </w:r>
    </w:p>
    <w:p>
      <w:pPr>
        <w:pStyle w:val="BodyText"/>
      </w:pPr>
      <w:r>
        <w:t xml:space="preserve">(คุณปวีณา) และมีคำถามเพิ่มเติมเมื่อครบสัปดาห์ของการประกาศใช้ พ.ร.กฉุกเฉินแล้ว กับมาตรการต่าง ๆ อย่างไร แล้วต้องการปรับเปลี่ยนหรือเพิ่มเติมมาตรการใดบ้าง</w:t>
      </w:r>
    </w:p>
    <w:p>
      <w:pPr>
        <w:pStyle w:val="BodyText"/>
      </w:pPr>
      <w:r>
        <w:t xml:space="preserve">(นายแพทย์ทวีศิลป์) ครับ ณ ตอนนี้เมื่อวานนี้ยังไม่ครบนะครับ แต่มีการประชุมกันมีความพึงพอใจระดับหนึ่ง แต่ท่านก็ยังพูดอยู่ว่ายังไม่สามารถที่จะไว้วางใจในสถานการณ์ทั้งหมดได้ ทางกระทรวงสาธารณสุขติดตามอย่างใกล้ชิด มาตรการต่าง ๆ จะปรับแปลงเปลี่ยนไปตามข้อมูลนำเข้าของกระทรวงสาธารณสุขนะครับ ถ้าท่านผู้ชม ประชาชนให้ความร่วมมือ ตัวเลขมันลดลง แต่ถ้าไม่ใช่ตัวเลขมันเพิ่มขึ้น นั่นหมายความว่าสิ่งที่จะเกิดขึ้นตามมาก็ต้องเข้มตามที่มาตรการจะต้องมี เพื่อควบคุมให้เป็นศูนย์มากที่สุดครับ</w:t>
      </w:r>
    </w:p>
    <w:p>
      <w:pPr>
        <w:pStyle w:val="BodyText"/>
      </w:pPr>
      <w:r>
        <w:t xml:space="preserve">(คุณปวีณา) ที่พบว่าคนไข้ ซึ่งเป็นคนขับแท็กซีปกปิดข้อมูลว่าไปสนามมวยมา ไม่กักตัว ทำให้เกิดความเสี่ยง อันนี้คำถามของผู้สื่อข่าวนะคะ ผู้ที่ปกปิดข้อมูลของตัวเองนี่ อันนี้จะมีบทลงโทษด้วยใช่ไหม และมีบทลงโทษอย่างไร</w:t>
      </w:r>
    </w:p>
    <w:p>
      <w:pPr>
        <w:pStyle w:val="BodyText"/>
      </w:pPr>
      <w:r>
        <w:t xml:space="preserve">(นายแพทย์ทวีศิลป์) ครับก็ตาม พ.ร.บ. โรคติดต่อ ก็จะมีข้อที่จะต้องเป็นหน้าที่ของผู้ป่วย ญาตินะครับ ในการเปิดเผยข้อมูล ณ ตอนนี้ จริง ๆ แล้ว บทลงโทษกฎหมาย แต่เจตนาของกฎหมายต่าง ๆ เหล่านี้ ไม่ได้ต้องการนำท่านไปสู่การจองจำ หรือต้องให้เสียสตางค์อะไรทั้งหลาย เจตนาของกฎหมายต้องการให้ได้เปิดเผย เพื่อพวกเราจะได้รักษาท่านอย่างดี ขณะทางแพทย์บุคลากรก็จะได้ป้องกันตัวเองได้ เพราะว่าถ้าท่านป่วย 1 คน ทำให้แพทย์ท่านนั่น และท่านนั่นไม่ทราบว่าติดเชื้อจากท่าน ไปตรวจคนไข้ต่อ ไปคุยกับคุณคุณหมอต่อ ไปอยู่ในสังคมชุมชนที่เกี่ยวโยงกันกับบุคลากรทางการแพทย์ คนกลุ่มนั้นหยุดงานไปอีกจำนวนหลายสิบคน ผลกระทบต่อประชาชนอีกเป็น 100 คน กับท่านโดยที่ไม่ต้องให้เราบังคับกฎหมายเลยครับ</w:t>
      </w:r>
    </w:p>
    <w:p>
      <w:pPr>
        <w:pStyle w:val="BodyText"/>
      </w:pPr>
      <w:r>
        <w:t xml:space="preserve">(คุณปวีณา) ค่ะ มีคำถามเพิ่มเติมนะคะ ที่ทยังไม่ให้หยุดงาน ทั้ง ๆ ที่งานบางประเภทสามารถทำงานที่บ้านได้ ตอนนี้เรามีพระราชกำหนดในสถานการณ์ฉุกเฉินแล้ว และคุณหมอก็เชิญชวนให้ทุกคนอยู่ที่บ้าน ในส่วนนี้นี่ ภาครัฐจะเข้าไปดำเนินการ ออกมาตรการต่าง ๆ เพิ่มได้ไหมคะ</w:t>
      </w:r>
    </w:p>
    <w:p>
      <w:pPr>
        <w:pStyle w:val="BodyText"/>
      </w:pPr>
      <w:r>
        <w:t xml:space="preserve">(นายแพทย์ทวีศิลป์) ครับ ขอความร่วมมือเช่นเคย นายจ้าง ผู้ประกอบการนะครับ ผู้ที่ได้ดำเนินการกิจการทั้งหลาย ได้พิจารณาอย่างดีนะครับว่า ท่านได้ประโยชน์อะไรอย่างไร ในการที่จะดึงเอาบุคลากรของท่านมาอยู่รวมกันในห้องทำงาน ถ้าเขาทำงานอยู่ที่บ้าน ทดแทนการทำงานของท่านได้ไหม ถ้าเปรียบเทียบกัน มีความเสี่ยงติดเชื้อมาจากที่ไหน แล้วมาอยู่ใกล้ชิดกับท่านด้วย อาจจะนำความเสี่ยงนั้นมาติดท่านด้วย บุคลากรของท่านด้วย อาจจะต้องหยุดงานหรืออยู่โรงพยาบาล ยิ่งจะมีความเสียหายยิ่งกว่าเดิมอีกนะครับ ในฐานะที่ท่านเป็นผู้บริหารกิจการหน่วยงานทั้งหลาย เชื่อว่าความคิดนี้ หรือการวิเคราะห์นี้ คงไม่เหลือบากกว่าแรงของท่าน ถ้าทำให้ท่านได้หยุดงานหรือเหลื่อมเวลาหรืออะไรก็แล้วแต่ หลายวิธีที่เราบอกไว้ ฝากได้ด้วยครับ ขอบพระคุณครับ</w:t>
      </w:r>
    </w:p>
    <w:p>
      <w:pPr>
        <w:pStyle w:val="BodyText"/>
      </w:pPr>
      <w:r>
        <w:t xml:space="preserve">(คุณปวีณา) เราสามารถประกาศพื้นที่เสี่ยงต่าง ๆ ได้ไหมคะ ว่าจุดไหน ผ่านไปอยากให้มีการประกาศให้ประชาชนเรื่องนี้ท่านนายกรัฐมนตรี ได้มอบให้กับทางผู้ว่าราชการจังหวัดแต่ละแห่ง นำข้อมูลจากกระทรวงสาธารณสุขที่ท่านเน้นย้ำเมื่อวานพูดนะครับว่า ส่วนราชการทั้งหลายต้องใช้ข้อมูลให้เป็นประโยชน์และร่วมกันคิดปรึกษาหารือ และหามาตรการนั้นออกมา ที่สำคัญที่สุดคือ มาตรการนั้น ๆ ต้องคิดการหลายชั้น ประชาชนในเขตพื้นที่ของท่านจะได้รับผลกระทบอย่างไร แล้วก็มีมาตรการที่รองรับผลกระทบนั้นไหม สิ่งนี้ก็เป็นอิสระของแต่ละที่ที่จะช่วยกัน ในพี่น้องนั้น ๆ ภาพกว้างโดยส่วนใหญ่แล้ว ของท่านนายกฯ จะมองภาพใหญ่ ๆ เท่านั้นเองนะครับ คงไม่ได้ออกข้อกำหนดที่จะต้องไปสั่งการในพื้นที่ยิบย่อยอย่างนั้นนะครับ ในรายละเอียดต่าง ๆ นี่ ท่านผู้ว่าราชการจังหวัดได้นำไปสู่การปฏิบัติแล้ว ขอความร่วมมือของพี่นน้องประชาชนท่านมีพ่อเมืองของท่าน ท่านปฏิบัติตามพ่อเมืองที่มีข้อมูลในรายละเอียดมากกว่า ก็จะได้ประสบความสำเร็จกันตรงนี้เรื่องของกระแสข่าวว่า ไวรัสโควิดจากอิตาลีมีความรุนแรงจากประทเศจีน อันนี้มีข้อเท็จจริงอย่างไรคะ</w:t>
      </w:r>
    </w:p>
    <w:p>
      <w:pPr>
        <w:pStyle w:val="BodyText"/>
      </w:pPr>
      <w:r>
        <w:t xml:space="preserve">(นายแพทย์ทวีศิลป์) นักวิชาการได้มีการพูดขึ้นมา ยังเป็นความเห็นกันอยู่ว่าเป็นเชื้อที่มีความรุนแรง ในต้องมีการเชิงพิสูจน์กันอยู่นะครับ ว่าเชื้อสายพันธุ์นี้ อะไรเป็นอย่างไร ก็คงรับไว้ ตัวเลขสะสมกันไปนะครับว่าจะเป็นอย่างไร อย่างไรก็แล้วแต่การป้องกัน การควบคุมนะครับ เป็นเรื่องที่สำคัญที่ทุกคนทำเหมือนกันหมด จะแรงจะไม่แรง ก็เริ่มต้นด้วยวิธีการเดียวกันด้วยวิธีทั้งหมด</w:t>
      </w:r>
    </w:p>
    <w:p>
      <w:pPr>
        <w:pStyle w:val="BodyText"/>
      </w:pPr>
      <w:r>
        <w:t xml:space="preserve">(คุณปวีณา) ค่ะ วันนี้ขอบคุณนะคะ ทางโฆษก ศคบ. ที่มาชี้แจงในรายละเอียด ค่ะสำหรับคุณผู้ชมนนต่าง ๆ ได้นะคะ ผ่านทางช่องทาง ไม่ว่าจะเป็นการ NBT2HD ไลฟ์ของสำนักข่าวนะคะ สำนักข่าวไทย หรือว่าศูนย์ข้อมูล COVID-19 นะคะ เพื่อที่จะให้ได้ติดตามรับชมข้อมูลต่าง ๆ ได้ถูกต้องและชัดเจน วันนี้หมดเวลาแล้วนะคะ สำหรับการแถลงข่าวประจำวันจากศูนย์บริหารโควิด-19 หรือ ศบค. จากทำเนียบรัฐบาล ดิฉันปวีณา ฟักทอง คโควิดแห่งนี้นะคะ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31 มี.ค. 63)</dc:title>
  <dc:creator/>
  <cp:keywords/>
  <dcterms:created xsi:type="dcterms:W3CDTF">2021-03-23T08:59:47Z</dcterms:created>
  <dcterms:modified xsi:type="dcterms:W3CDTF">2021-03-23T08: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มีนาคม 2563 เวลา 11.00 น.</vt:lpwstr>
  </property>
  <property fmtid="{D5CDD505-2E9C-101B-9397-08002B2CF9AE}" pid="3" name="subtitle">
    <vt:lpwstr/>
  </property>
</Properties>
</file>